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1FC09D7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71235">
        <w:rPr>
          <w:b/>
          <w:bCs/>
          <w:sz w:val="32"/>
          <w:szCs w:val="32"/>
        </w:rPr>
        <w:t>North Caroli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CE69C" w14:textId="77777777" w:rsidR="00BF2FF5" w:rsidRDefault="00BF2F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0424B98" w:rsidR="00CB37D9" w:rsidRPr="00BF2FF5" w:rsidRDefault="00CB37D9" w:rsidP="00BF2F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0EDE6" w14:textId="77777777" w:rsidR="00BF2FF5" w:rsidRDefault="00BF2F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CDC87" w14:textId="77777777" w:rsidR="00BF2FF5" w:rsidRDefault="00BF2F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C92EA9A" w:rsidR="00AD6FC0" w:rsidRPr="00BF2FF5" w:rsidRDefault="00AD6FC0" w:rsidP="00BF2F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7FA0A" w14:textId="77777777" w:rsidR="00BF2FF5" w:rsidRDefault="00BF2F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1235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BF2FF5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9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